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BFC7F" w14:textId="7FCB3CC1" w:rsidR="004332C6" w:rsidRPr="00A02ED9" w:rsidRDefault="00A02ED9" w:rsidP="00A02ED9">
      <w:pPr>
        <w:jc w:val="center"/>
        <w:rPr>
          <w:b/>
          <w:bCs/>
        </w:rPr>
      </w:pPr>
      <w:r w:rsidRPr="00A02ED9">
        <w:rPr>
          <w:b/>
          <w:bCs/>
        </w:rPr>
        <w:t>May is Mental Health Matters Month</w:t>
      </w:r>
    </w:p>
    <w:p w14:paraId="40B28FD4" w14:textId="4E6E0C21" w:rsidR="00A02ED9" w:rsidRPr="00A02ED9" w:rsidRDefault="00A02ED9" w:rsidP="00A02ED9">
      <w:pPr>
        <w:jc w:val="center"/>
        <w:rPr>
          <w:b/>
          <w:bCs/>
        </w:rPr>
      </w:pPr>
      <w:r w:rsidRPr="00A02ED9">
        <w:rPr>
          <w:b/>
          <w:bCs/>
        </w:rPr>
        <w:t>Proclamation Template</w:t>
      </w:r>
    </w:p>
    <w:p w14:paraId="6ED4244E" w14:textId="5B81A7C4" w:rsidR="00A02ED9" w:rsidRDefault="00A02ED9"/>
    <w:p w14:paraId="6544BE28" w14:textId="59B97260" w:rsidR="00A02ED9" w:rsidRDefault="00A02ED9">
      <w:pPr>
        <w:rPr>
          <w:i/>
          <w:iCs/>
        </w:rPr>
      </w:pPr>
      <w:r w:rsidRPr="005419CD">
        <w:rPr>
          <w:i/>
          <w:iCs/>
        </w:rPr>
        <w:t xml:space="preserve">This template can be used as you approach county or city government entities to encourage them to proclaim May as Mental Health Matters Month in their municipality. The below language can be used as-is or it can be a guide to adapt as needed to reflect the needs of the specific area. </w:t>
      </w:r>
    </w:p>
    <w:p w14:paraId="7F54EF3F" w14:textId="4BFBF17B" w:rsidR="005419CD" w:rsidRDefault="005419CD">
      <w:pPr>
        <w:rPr>
          <w:i/>
          <w:iCs/>
        </w:rPr>
      </w:pPr>
    </w:p>
    <w:p w14:paraId="1B6BE363" w14:textId="441A0C61" w:rsidR="005419CD" w:rsidRPr="005419CD" w:rsidRDefault="005419CD">
      <w:pPr>
        <w:rPr>
          <w:i/>
          <w:iCs/>
        </w:rPr>
      </w:pPr>
      <w:r>
        <w:rPr>
          <w:i/>
          <w:iCs/>
        </w:rPr>
        <w:t xml:space="preserve">Also included is a sample letter that can be used to contact your local municipality. We suggest you </w:t>
      </w:r>
      <w:r w:rsidR="00CC1762">
        <w:rPr>
          <w:i/>
          <w:iCs/>
        </w:rPr>
        <w:t xml:space="preserve">consider reaching out to the County Board of Supervisors or the City Council. </w:t>
      </w:r>
    </w:p>
    <w:p w14:paraId="4D1F3C22" w14:textId="12145323" w:rsidR="00A02ED9" w:rsidRDefault="00A02ED9"/>
    <w:p w14:paraId="30C62CAC" w14:textId="77777777" w:rsidR="00127FD9" w:rsidRDefault="00127FD9"/>
    <w:p w14:paraId="727D71F1" w14:textId="54770870" w:rsidR="005419CD" w:rsidRPr="00CC1762" w:rsidRDefault="005419CD">
      <w:pPr>
        <w:rPr>
          <w:u w:val="single"/>
        </w:rPr>
      </w:pPr>
      <w:r w:rsidRPr="00CC1762">
        <w:rPr>
          <w:u w:val="single"/>
        </w:rPr>
        <w:t xml:space="preserve">Sample </w:t>
      </w:r>
      <w:r w:rsidR="00CC1762" w:rsidRPr="00CC1762">
        <w:rPr>
          <w:u w:val="single"/>
        </w:rPr>
        <w:t>L</w:t>
      </w:r>
      <w:r w:rsidRPr="00CC1762">
        <w:rPr>
          <w:u w:val="single"/>
        </w:rPr>
        <w:t xml:space="preserve">etter: </w:t>
      </w:r>
    </w:p>
    <w:p w14:paraId="472786A9" w14:textId="5265CF52" w:rsidR="005419CD" w:rsidRDefault="005419CD"/>
    <w:p w14:paraId="4AFDBFE3" w14:textId="7041B987" w:rsidR="00127FD9" w:rsidRPr="00A3378A" w:rsidRDefault="00127FD9" w:rsidP="00127FD9">
      <w:pPr>
        <w:rPr>
          <w:color w:val="000000" w:themeColor="text1"/>
        </w:rPr>
      </w:pPr>
      <w:r w:rsidRPr="00A3378A">
        <w:rPr>
          <w:color w:val="000000" w:themeColor="text1"/>
        </w:rPr>
        <w:t xml:space="preserve">Dear </w:t>
      </w:r>
      <w:r w:rsidR="00A3378A">
        <w:rPr>
          <w:color w:val="000000" w:themeColor="text1"/>
        </w:rPr>
        <w:t>[</w:t>
      </w:r>
      <w:r w:rsidR="00A3378A" w:rsidRPr="00A3378A">
        <w:rPr>
          <w:color w:val="0070C0"/>
        </w:rPr>
        <w:t>INSERT NAME</w:t>
      </w:r>
      <w:r w:rsidR="00A3378A">
        <w:rPr>
          <w:color w:val="000000" w:themeColor="text1"/>
        </w:rPr>
        <w:t>]</w:t>
      </w:r>
      <w:r w:rsidRPr="00A3378A">
        <w:rPr>
          <w:color w:val="000000" w:themeColor="text1"/>
        </w:rPr>
        <w:t xml:space="preserve">, </w:t>
      </w:r>
    </w:p>
    <w:p w14:paraId="03B74DF9" w14:textId="77777777" w:rsidR="00127FD9" w:rsidRPr="00A3378A" w:rsidRDefault="00127FD9" w:rsidP="00127FD9">
      <w:pPr>
        <w:rPr>
          <w:color w:val="000000" w:themeColor="text1"/>
        </w:rPr>
      </w:pPr>
    </w:p>
    <w:p w14:paraId="2A36E927" w14:textId="39874D0C" w:rsidR="00127FD9" w:rsidRPr="00A3378A" w:rsidRDefault="00127FD9" w:rsidP="00127FD9">
      <w:pPr>
        <w:rPr>
          <w:rFonts w:ascii="Calibri" w:eastAsia="Times New Roman" w:hAnsi="Calibri" w:cs="Calibri"/>
          <w:color w:val="000000" w:themeColor="text1"/>
        </w:rPr>
      </w:pPr>
      <w:r w:rsidRPr="00A3378A">
        <w:rPr>
          <w:rFonts w:ascii="Calibri" w:eastAsia="Times New Roman" w:hAnsi="Calibri" w:cs="Calibri"/>
          <w:color w:val="000000" w:themeColor="text1"/>
        </w:rPr>
        <w:t>Every day, millions of people face stigma related to mental illness</w:t>
      </w:r>
      <w:r w:rsidR="00122685">
        <w:rPr>
          <w:rFonts w:ascii="Calibri" w:eastAsia="Times New Roman" w:hAnsi="Calibri" w:cs="Calibri"/>
          <w:color w:val="000000" w:themeColor="text1"/>
        </w:rPr>
        <w:t>,</w:t>
      </w:r>
      <w:r w:rsidRPr="00A3378A">
        <w:rPr>
          <w:rFonts w:ascii="Calibri" w:eastAsia="Times New Roman" w:hAnsi="Calibri" w:cs="Calibri"/>
          <w:color w:val="000000" w:themeColor="text1"/>
        </w:rPr>
        <w:t xml:space="preserve"> </w:t>
      </w:r>
      <w:r w:rsidR="00122685">
        <w:rPr>
          <w:rFonts w:ascii="Calibri" w:eastAsia="Times New Roman" w:hAnsi="Calibri" w:cs="Calibri"/>
          <w:color w:val="000000" w:themeColor="text1"/>
        </w:rPr>
        <w:t>causing</w:t>
      </w:r>
      <w:r w:rsidRPr="00A3378A">
        <w:rPr>
          <w:rFonts w:ascii="Calibri" w:eastAsia="Times New Roman" w:hAnsi="Calibri" w:cs="Calibri"/>
          <w:color w:val="000000" w:themeColor="text1"/>
        </w:rPr>
        <w:t xml:space="preserve"> many </w:t>
      </w:r>
      <w:r w:rsidR="00122685">
        <w:rPr>
          <w:rFonts w:ascii="Calibri" w:eastAsia="Times New Roman" w:hAnsi="Calibri" w:cs="Calibri"/>
          <w:color w:val="000000" w:themeColor="text1"/>
        </w:rPr>
        <w:t xml:space="preserve">to face their mental health challenges </w:t>
      </w:r>
      <w:r w:rsidRPr="00A3378A">
        <w:rPr>
          <w:rFonts w:ascii="Calibri" w:eastAsia="Times New Roman" w:hAnsi="Calibri" w:cs="Calibri"/>
          <w:color w:val="000000" w:themeColor="text1"/>
        </w:rPr>
        <w:t>for years without help. </w:t>
      </w:r>
      <w:r w:rsidR="005A606F">
        <w:rPr>
          <w:rFonts w:ascii="Calibri" w:eastAsia="Times New Roman" w:hAnsi="Calibri" w:cs="Calibri"/>
          <w:color w:val="000000" w:themeColor="text1"/>
        </w:rPr>
        <w:t>Each May, Mental Health Matters Month</w:t>
      </w:r>
      <w:bookmarkStart w:id="0" w:name="_GoBack"/>
      <w:bookmarkEnd w:id="0"/>
      <w:r w:rsidR="005A606F">
        <w:rPr>
          <w:rFonts w:ascii="Calibri" w:eastAsia="Times New Roman" w:hAnsi="Calibri" w:cs="Calibri"/>
          <w:color w:val="000000" w:themeColor="text1"/>
        </w:rPr>
        <w:t xml:space="preserve"> provides </w:t>
      </w:r>
      <w:r w:rsidRPr="00A3378A">
        <w:rPr>
          <w:rFonts w:ascii="Calibri" w:eastAsia="Times New Roman" w:hAnsi="Calibri" w:cs="Calibri"/>
          <w:color w:val="000000" w:themeColor="text1"/>
        </w:rPr>
        <w:t xml:space="preserve">the opportunity for everyone to come together </w:t>
      </w:r>
      <w:r w:rsidR="00787456">
        <w:rPr>
          <w:rFonts w:ascii="Calibri" w:eastAsia="Times New Roman" w:hAnsi="Calibri" w:cs="Calibri"/>
          <w:color w:val="000000" w:themeColor="text1"/>
        </w:rPr>
        <w:t>to</w:t>
      </w:r>
      <w:r w:rsidRPr="00A3378A">
        <w:rPr>
          <w:rFonts w:ascii="Calibri" w:eastAsia="Times New Roman" w:hAnsi="Calibri" w:cs="Calibri"/>
          <w:color w:val="000000" w:themeColor="text1"/>
        </w:rPr>
        <w:t xml:space="preserve"> illuminate mental health awareness </w:t>
      </w:r>
      <w:proofErr w:type="gramStart"/>
      <w:r w:rsidRPr="00A3378A">
        <w:rPr>
          <w:rFonts w:ascii="Calibri" w:eastAsia="Times New Roman" w:hAnsi="Calibri" w:cs="Calibri"/>
          <w:color w:val="000000" w:themeColor="text1"/>
        </w:rPr>
        <w:t>in an effort to</w:t>
      </w:r>
      <w:proofErr w:type="gramEnd"/>
      <w:r w:rsidRPr="00A3378A">
        <w:rPr>
          <w:rFonts w:ascii="Calibri" w:eastAsia="Times New Roman" w:hAnsi="Calibri" w:cs="Calibri"/>
          <w:color w:val="000000" w:themeColor="text1"/>
        </w:rPr>
        <w:t xml:space="preserve"> stop the stigma. Bringing forth this awareness is crucial to helping people reach out for the assistance they deserve. </w:t>
      </w:r>
    </w:p>
    <w:p w14:paraId="179B50A4" w14:textId="77777777" w:rsidR="00127FD9" w:rsidRPr="00A3378A" w:rsidRDefault="00127FD9" w:rsidP="00127FD9">
      <w:pPr>
        <w:rPr>
          <w:rFonts w:ascii="Calibri" w:eastAsia="Times New Roman" w:hAnsi="Calibri" w:cs="Calibri"/>
          <w:color w:val="000000" w:themeColor="text1"/>
        </w:rPr>
      </w:pPr>
    </w:p>
    <w:p w14:paraId="3C716464" w14:textId="221ED3ED" w:rsidR="00127FD9" w:rsidRPr="00A3378A" w:rsidRDefault="00A3378A" w:rsidP="00127FD9">
      <w:pPr>
        <w:rPr>
          <w:rFonts w:ascii="Calibri" w:eastAsia="Times New Roman" w:hAnsi="Calibri" w:cs="Calibri"/>
          <w:color w:val="000000" w:themeColor="text1"/>
        </w:rPr>
      </w:pPr>
      <w:r>
        <w:rPr>
          <w:rFonts w:ascii="Calibri" w:eastAsia="Times New Roman" w:hAnsi="Calibri" w:cs="Calibri"/>
          <w:color w:val="000000" w:themeColor="text1"/>
        </w:rPr>
        <w:t>T</w:t>
      </w:r>
      <w:r w:rsidR="00127FD9" w:rsidRPr="00A3378A">
        <w:rPr>
          <w:rFonts w:ascii="Calibri" w:eastAsia="Times New Roman" w:hAnsi="Calibri" w:cs="Calibri"/>
          <w:color w:val="000000" w:themeColor="text1"/>
        </w:rPr>
        <w:t xml:space="preserve">o stand in solidarity with cities and counties across California to stop the stigma surrounding mental health, we are </w:t>
      </w:r>
      <w:r w:rsidR="00787456">
        <w:rPr>
          <w:rFonts w:ascii="Calibri" w:eastAsia="Times New Roman" w:hAnsi="Calibri" w:cs="Calibri"/>
          <w:color w:val="000000" w:themeColor="text1"/>
        </w:rPr>
        <w:t>contacting you</w:t>
      </w:r>
      <w:r w:rsidR="00127FD9" w:rsidRPr="00A3378A">
        <w:rPr>
          <w:rFonts w:ascii="Calibri" w:eastAsia="Times New Roman" w:hAnsi="Calibri" w:cs="Calibri"/>
          <w:color w:val="000000" w:themeColor="text1"/>
        </w:rPr>
        <w:t xml:space="preserve"> to request that </w:t>
      </w:r>
      <w:r>
        <w:rPr>
          <w:rFonts w:ascii="Calibri" w:eastAsia="Times New Roman" w:hAnsi="Calibri" w:cs="Calibri"/>
          <w:color w:val="000000" w:themeColor="text1"/>
        </w:rPr>
        <w:t>[</w:t>
      </w:r>
      <w:r w:rsidRPr="00A3378A">
        <w:rPr>
          <w:rFonts w:ascii="Calibri" w:eastAsia="Times New Roman" w:hAnsi="Calibri" w:cs="Calibri"/>
          <w:color w:val="0070C0"/>
        </w:rPr>
        <w:t xml:space="preserve">INSERT </w:t>
      </w:r>
      <w:r w:rsidR="00127FD9" w:rsidRPr="00A3378A">
        <w:rPr>
          <w:rFonts w:ascii="Calibri" w:eastAsia="Times New Roman" w:hAnsi="Calibri" w:cs="Calibri"/>
          <w:color w:val="0070C0"/>
        </w:rPr>
        <w:t>CITY/COUNTY NAME</w:t>
      </w:r>
      <w:r>
        <w:rPr>
          <w:rFonts w:ascii="Calibri" w:eastAsia="Times New Roman" w:hAnsi="Calibri" w:cs="Calibri"/>
          <w:color w:val="000000" w:themeColor="text1"/>
        </w:rPr>
        <w:t>]</w:t>
      </w:r>
      <w:r w:rsidR="00127FD9" w:rsidRPr="00A3378A">
        <w:rPr>
          <w:rFonts w:ascii="Calibri" w:eastAsia="Times New Roman" w:hAnsi="Calibri" w:cs="Calibri"/>
          <w:color w:val="000000" w:themeColor="text1"/>
        </w:rPr>
        <w:t xml:space="preserve"> adopt the following resolution to recognize May 2020 as Mental Health Matters Month in our community. By officially recognizing May as Mental Health Matters Month, we believe we can help unite our community members and Californians </w:t>
      </w:r>
      <w:r>
        <w:rPr>
          <w:rFonts w:ascii="Calibri" w:eastAsia="Times New Roman" w:hAnsi="Calibri" w:cs="Calibri"/>
          <w:color w:val="000000" w:themeColor="text1"/>
        </w:rPr>
        <w:t xml:space="preserve">throughout the </w:t>
      </w:r>
      <w:r w:rsidR="00127FD9" w:rsidRPr="00A3378A">
        <w:rPr>
          <w:rFonts w:ascii="Calibri" w:eastAsia="Times New Roman" w:hAnsi="Calibri" w:cs="Calibri"/>
          <w:color w:val="000000" w:themeColor="text1"/>
        </w:rPr>
        <w:t xml:space="preserve">state with a shared vision of improved mental health and equality.  </w:t>
      </w:r>
    </w:p>
    <w:p w14:paraId="65252EBC" w14:textId="77777777" w:rsidR="00127FD9" w:rsidRPr="00A3378A" w:rsidRDefault="00127FD9" w:rsidP="00127FD9">
      <w:pPr>
        <w:rPr>
          <w:rFonts w:ascii="Calibri" w:eastAsia="Times New Roman" w:hAnsi="Calibri" w:cs="Calibri"/>
          <w:color w:val="000000" w:themeColor="text1"/>
        </w:rPr>
      </w:pPr>
    </w:p>
    <w:p w14:paraId="5E7EDD67" w14:textId="74BFB747" w:rsidR="00127FD9" w:rsidRPr="00A3378A" w:rsidRDefault="00127FD9" w:rsidP="00127FD9">
      <w:pPr>
        <w:rPr>
          <w:rFonts w:ascii="Calibri" w:eastAsia="Times New Roman" w:hAnsi="Calibri" w:cs="Calibri"/>
          <w:color w:val="000000" w:themeColor="text1"/>
        </w:rPr>
      </w:pPr>
      <w:r w:rsidRPr="00A3378A">
        <w:rPr>
          <w:rFonts w:ascii="Calibri" w:eastAsia="Times New Roman" w:hAnsi="Calibri" w:cs="Calibri"/>
          <w:color w:val="000000" w:themeColor="text1"/>
        </w:rPr>
        <w:t xml:space="preserve">We have provided a pre-written proclamation below that can be adapted as needed to reflect our community’s specific needs. This is a time to amplify the voices of all people who want to put an end to the stigma and create a community where everyone feels comfortable reaching out for help. We believe taking this step to declare Mental Health Matters Month in our community will show that </w:t>
      </w:r>
      <w:r w:rsidR="00A3378A">
        <w:rPr>
          <w:rFonts w:ascii="Calibri" w:eastAsia="Times New Roman" w:hAnsi="Calibri" w:cs="Calibri"/>
          <w:color w:val="000000" w:themeColor="text1"/>
        </w:rPr>
        <w:t>[</w:t>
      </w:r>
      <w:r w:rsidR="00A3378A" w:rsidRPr="00A3378A">
        <w:rPr>
          <w:rFonts w:ascii="Calibri" w:eastAsia="Times New Roman" w:hAnsi="Calibri" w:cs="Calibri"/>
          <w:color w:val="0070C0"/>
        </w:rPr>
        <w:t xml:space="preserve">INSERT </w:t>
      </w:r>
      <w:r w:rsidRPr="00A3378A">
        <w:rPr>
          <w:rFonts w:ascii="Calibri" w:eastAsia="Times New Roman" w:hAnsi="Calibri" w:cs="Calibri"/>
          <w:color w:val="0070C0"/>
        </w:rPr>
        <w:t>CITY/COUNTY NAME</w:t>
      </w:r>
      <w:r w:rsidR="00A3378A">
        <w:rPr>
          <w:rFonts w:ascii="Calibri" w:eastAsia="Times New Roman" w:hAnsi="Calibri" w:cs="Calibri"/>
          <w:color w:val="000000" w:themeColor="text1"/>
        </w:rPr>
        <w:t>]</w:t>
      </w:r>
      <w:r w:rsidRPr="00A3378A">
        <w:rPr>
          <w:rFonts w:ascii="Calibri" w:eastAsia="Times New Roman" w:hAnsi="Calibri" w:cs="Calibri"/>
          <w:color w:val="000000" w:themeColor="text1"/>
        </w:rPr>
        <w:t xml:space="preserve"> is an ally and supportive leader in these efforts. </w:t>
      </w:r>
    </w:p>
    <w:p w14:paraId="4400A2F7" w14:textId="77777777" w:rsidR="00127FD9" w:rsidRPr="00A3378A" w:rsidRDefault="00127FD9" w:rsidP="00127FD9">
      <w:pPr>
        <w:rPr>
          <w:rFonts w:ascii="Calibri" w:eastAsia="Times New Roman" w:hAnsi="Calibri" w:cs="Calibri"/>
          <w:color w:val="000000" w:themeColor="text1"/>
        </w:rPr>
      </w:pPr>
    </w:p>
    <w:p w14:paraId="6778C2CF" w14:textId="26E5CCA6" w:rsidR="00127FD9" w:rsidRPr="00A3378A" w:rsidRDefault="00127FD9" w:rsidP="00127FD9">
      <w:pPr>
        <w:rPr>
          <w:rFonts w:ascii="Calibri" w:eastAsia="Times New Roman" w:hAnsi="Calibri" w:cs="Calibri"/>
          <w:color w:val="000000" w:themeColor="text1"/>
        </w:rPr>
      </w:pPr>
      <w:r w:rsidRPr="00A3378A">
        <w:rPr>
          <w:rFonts w:ascii="Calibri" w:eastAsia="Times New Roman" w:hAnsi="Calibri" w:cs="Calibri"/>
          <w:color w:val="000000" w:themeColor="text1"/>
        </w:rPr>
        <w:t xml:space="preserve">We hope you will join us in raising awareness and putting an end to the stigma. For more information about Mental Health Matters Month, </w:t>
      </w:r>
      <w:r w:rsidR="00A3378A">
        <w:rPr>
          <w:rFonts w:ascii="Calibri" w:eastAsia="Times New Roman" w:hAnsi="Calibri" w:cs="Calibri"/>
          <w:color w:val="000000" w:themeColor="text1"/>
        </w:rPr>
        <w:t xml:space="preserve">please </w:t>
      </w:r>
      <w:r w:rsidRPr="00A3378A">
        <w:rPr>
          <w:rFonts w:ascii="Calibri" w:eastAsia="Times New Roman" w:hAnsi="Calibri" w:cs="Calibri"/>
          <w:color w:val="000000" w:themeColor="text1"/>
        </w:rPr>
        <w:t>visit eachmindmatters.com/May2020.</w:t>
      </w:r>
    </w:p>
    <w:p w14:paraId="10B122FB" w14:textId="7697AD94" w:rsidR="005419CD" w:rsidRDefault="005419CD"/>
    <w:p w14:paraId="33EB0206" w14:textId="1ED65A50" w:rsidR="005419CD" w:rsidRDefault="005419CD"/>
    <w:p w14:paraId="2053841C" w14:textId="3EFFDFDE" w:rsidR="00127FD9" w:rsidRDefault="00127FD9">
      <w:r>
        <w:br w:type="page"/>
      </w:r>
    </w:p>
    <w:p w14:paraId="793C1C3D" w14:textId="75C86DFE" w:rsidR="00127FD9" w:rsidRPr="00A3378A" w:rsidRDefault="00127FD9" w:rsidP="00A3378A">
      <w:pPr>
        <w:jc w:val="center"/>
        <w:rPr>
          <w:sz w:val="28"/>
          <w:szCs w:val="28"/>
        </w:rPr>
      </w:pPr>
      <w:r w:rsidRPr="00A3378A">
        <w:rPr>
          <w:b/>
          <w:bCs/>
          <w:sz w:val="28"/>
          <w:szCs w:val="28"/>
        </w:rPr>
        <w:lastRenderedPageBreak/>
        <w:t>May is Mental Health Matters Month – Proclamation Template</w:t>
      </w:r>
    </w:p>
    <w:p w14:paraId="6DC7135A" w14:textId="77777777" w:rsidR="00127FD9" w:rsidRDefault="00127FD9"/>
    <w:p w14:paraId="3C33F8D3" w14:textId="4D934D70" w:rsidR="001A4444" w:rsidRDefault="00A02ED9">
      <w:r>
        <w:t xml:space="preserve">This measure would recognize May 2020 as Mental Health </w:t>
      </w:r>
      <w:r w:rsidR="001A4444">
        <w:t>Matters Month in [</w:t>
      </w:r>
      <w:r w:rsidR="001A4444" w:rsidRPr="005419CD">
        <w:rPr>
          <w:color w:val="0070C0"/>
        </w:rPr>
        <w:t>AREA</w:t>
      </w:r>
      <w:r w:rsidR="001A4444">
        <w:t>] to enhance public awareness of mental health and dispel the stigma surrounding</w:t>
      </w:r>
      <w:r w:rsidR="00161A23">
        <w:t xml:space="preserve"> it. </w:t>
      </w:r>
    </w:p>
    <w:p w14:paraId="3F1F81E5" w14:textId="77777777" w:rsidR="001A4444" w:rsidRDefault="001A4444"/>
    <w:p w14:paraId="237AF131" w14:textId="77777777" w:rsidR="008D6277" w:rsidRDefault="008D6277" w:rsidP="008D6277">
      <w:r>
        <w:t xml:space="preserve">WHEREAS, Half of the population will experience some type of mental health challenge over the course of a lifetime; and  </w:t>
      </w:r>
    </w:p>
    <w:p w14:paraId="2DD019CF" w14:textId="77777777" w:rsidR="008D6277" w:rsidRDefault="008D6277"/>
    <w:p w14:paraId="56D34F79" w14:textId="64AF229F" w:rsidR="001A4444" w:rsidRDefault="001A4444">
      <w:r>
        <w:t>WHEREAS, Mental</w:t>
      </w:r>
      <w:r w:rsidR="00BC0043">
        <w:t xml:space="preserve"> </w:t>
      </w:r>
      <w:r w:rsidR="00BC0043" w:rsidRPr="00C27983">
        <w:t xml:space="preserve">health </w:t>
      </w:r>
      <w:r w:rsidR="005C4871">
        <w:t>challenges are</w:t>
      </w:r>
      <w:r w:rsidR="00BC0043" w:rsidRPr="00C27983">
        <w:t xml:space="preserve"> one of the most common health conditions in California,</w:t>
      </w:r>
      <w:r w:rsidRPr="00C27983">
        <w:t xml:space="preserve"> affecting one out of </w:t>
      </w:r>
      <w:r w:rsidR="00BC0043" w:rsidRPr="00C27983">
        <w:t>six adults</w:t>
      </w:r>
      <w:r w:rsidRPr="00C27983">
        <w:t xml:space="preserve"> and </w:t>
      </w:r>
      <w:r w:rsidR="00566D95" w:rsidRPr="00C27983">
        <w:t>impacting</w:t>
      </w:r>
      <w:r w:rsidR="00756A18">
        <w:rPr>
          <w:rStyle w:val="EndnoteReference"/>
        </w:rPr>
        <w:endnoteReference w:id="1"/>
      </w:r>
      <w:r w:rsidR="00566D95">
        <w:t xml:space="preserve"> </w:t>
      </w:r>
      <w:r>
        <w:t xml:space="preserve">both the person </w:t>
      </w:r>
      <w:r w:rsidR="005C4871">
        <w:t>experiencing mental health challenges and</w:t>
      </w:r>
      <w:r>
        <w:t xml:space="preserve"> those persons who care and love the person </w:t>
      </w:r>
      <w:r w:rsidR="005C4871">
        <w:t>facing the challenge</w:t>
      </w:r>
      <w:r>
        <w:t>; and</w:t>
      </w:r>
    </w:p>
    <w:p w14:paraId="3DCA73C4" w14:textId="1AC7ECB7" w:rsidR="00161A23" w:rsidRDefault="00161A23"/>
    <w:p w14:paraId="02D0D90A" w14:textId="59E01A7A" w:rsidR="00161A23" w:rsidRDefault="00161A23">
      <w:r>
        <w:t>WHEREAS, O</w:t>
      </w:r>
      <w:r w:rsidRPr="00C27983">
        <w:t xml:space="preserve">ne out of every twenty-four Californian’s with a serious mental illness have </w:t>
      </w:r>
      <w:r>
        <w:t>difficulty function</w:t>
      </w:r>
      <w:r w:rsidRPr="00C27983">
        <w:t>ing in everyday life and if left untreated, have life expectancies 25 years shorter than the general population;</w:t>
      </w:r>
      <w:r>
        <w:rPr>
          <w:rStyle w:val="EndnoteReference"/>
        </w:rPr>
        <w:endnoteReference w:id="2"/>
      </w:r>
      <w:r>
        <w:t xml:space="preserve"> and </w:t>
      </w:r>
    </w:p>
    <w:p w14:paraId="552E03A0" w14:textId="77777777" w:rsidR="005C4871" w:rsidRDefault="005C4871"/>
    <w:p w14:paraId="4D06649E" w14:textId="67691D9F" w:rsidR="00C026DA" w:rsidRDefault="001A4444">
      <w:r>
        <w:t xml:space="preserve">WHEREAS, </w:t>
      </w:r>
      <w:proofErr w:type="gramStart"/>
      <w:r w:rsidR="005C4871">
        <w:t>Every</w:t>
      </w:r>
      <w:proofErr w:type="gramEnd"/>
      <w:r w:rsidR="005C4871">
        <w:t xml:space="preserve"> day, millions of people face stigma related to mental health and may feel isolated and alone, going years before receiving any help; and </w:t>
      </w:r>
    </w:p>
    <w:p w14:paraId="46A24DE7" w14:textId="5B937B65" w:rsidR="00161A23" w:rsidRDefault="00161A23"/>
    <w:p w14:paraId="43F1C1C9" w14:textId="0E212717" w:rsidR="00161A23" w:rsidRDefault="00161A23">
      <w:r>
        <w:t xml:space="preserve">WHEREAS, Recovery can </w:t>
      </w:r>
      <w:r w:rsidR="00067DB2">
        <w:t xml:space="preserve">and does </w:t>
      </w:r>
      <w:r>
        <w:t>happen, and all Californians should know that support and help is available regardless of any individual</w:t>
      </w:r>
      <w:r w:rsidR="00787456">
        <w:t>’</w:t>
      </w:r>
      <w:r>
        <w:t xml:space="preserve">s situation; and </w:t>
      </w:r>
    </w:p>
    <w:p w14:paraId="73DEAE61" w14:textId="40D4C1B0" w:rsidR="00161A23" w:rsidRDefault="00161A23"/>
    <w:p w14:paraId="3D175FEB" w14:textId="2088C919" w:rsidR="00161A23" w:rsidRDefault="00161A23">
      <w:r>
        <w:t xml:space="preserve">WHEREAS, </w:t>
      </w:r>
      <w:proofErr w:type="gramStart"/>
      <w:r>
        <w:t>Creating</w:t>
      </w:r>
      <w:proofErr w:type="gramEnd"/>
      <w:r>
        <w:t xml:space="preserve"> a community where everyone feels comfortable reaching out for the support they deserve is </w:t>
      </w:r>
      <w:r w:rsidR="008D6277">
        <w:t>crucial</w:t>
      </w:r>
      <w:r>
        <w:t xml:space="preserve"> to </w:t>
      </w:r>
      <w:r w:rsidR="008D6277">
        <w:t xml:space="preserve">ending the stigma around mental health; and </w:t>
      </w:r>
    </w:p>
    <w:p w14:paraId="4A683BAA" w14:textId="1BC5B915" w:rsidR="00DE4600" w:rsidRDefault="00DE4600"/>
    <w:p w14:paraId="0B5A29AF" w14:textId="6D5B137E" w:rsidR="00DE4600" w:rsidRDefault="00DE4600">
      <w:r>
        <w:t xml:space="preserve">WHEREAS, Access to </w:t>
      </w:r>
      <w:r w:rsidR="008D6277">
        <w:t xml:space="preserve">support </w:t>
      </w:r>
      <w:r w:rsidR="005C4871">
        <w:t>and ending the stigma</w:t>
      </w:r>
      <w:r>
        <w:t xml:space="preserve"> is of paramount importance; and</w:t>
      </w:r>
    </w:p>
    <w:p w14:paraId="5CB62E88" w14:textId="5424058D" w:rsidR="00DE4600" w:rsidRDefault="00DE4600"/>
    <w:p w14:paraId="04F5CC84" w14:textId="3B359E85" w:rsidR="00DE4600" w:rsidRDefault="00DE4600">
      <w:r>
        <w:t xml:space="preserve">WHEREAS, </w:t>
      </w:r>
      <w:proofErr w:type="gramStart"/>
      <w:r>
        <w:t>The</w:t>
      </w:r>
      <w:proofErr w:type="gramEnd"/>
      <w:r>
        <w:t xml:space="preserve"> [</w:t>
      </w:r>
      <w:r w:rsidRPr="005419CD">
        <w:rPr>
          <w:color w:val="0070C0"/>
        </w:rPr>
        <w:t>CITY/COUNTY</w:t>
      </w:r>
      <w:r>
        <w:t>] [</w:t>
      </w:r>
      <w:r w:rsidRPr="005419CD">
        <w:rPr>
          <w:color w:val="0070C0"/>
        </w:rPr>
        <w:t>CITY COUNCIL/BOARD OF SUPERVISORS</w:t>
      </w:r>
      <w:r>
        <w:t>] of [</w:t>
      </w:r>
      <w:r w:rsidRPr="005419CD">
        <w:rPr>
          <w:color w:val="0070C0"/>
        </w:rPr>
        <w:t>AREA</w:t>
      </w:r>
      <w:r>
        <w:t xml:space="preserve">] wishes to enhance public awareness of mental </w:t>
      </w:r>
      <w:r w:rsidR="005C4871">
        <w:t>health</w:t>
      </w:r>
      <w:r>
        <w:t xml:space="preserve"> now, therefore, be it</w:t>
      </w:r>
    </w:p>
    <w:p w14:paraId="3CE8D7CC" w14:textId="4BAB800E" w:rsidR="00DE4600" w:rsidRDefault="00DE4600"/>
    <w:p w14:paraId="578C4EC7" w14:textId="1ED2E8E4" w:rsidR="00DE4600" w:rsidRDefault="00DE4600" w:rsidP="00161A23">
      <w:r>
        <w:t>Resolved by the [</w:t>
      </w:r>
      <w:r w:rsidRPr="005419CD">
        <w:rPr>
          <w:color w:val="0070C0"/>
        </w:rPr>
        <w:t>NAME OF ENTITY</w:t>
      </w:r>
      <w:r>
        <w:t>], thereof concurring, that the [</w:t>
      </w:r>
      <w:r w:rsidRPr="005419CD">
        <w:rPr>
          <w:color w:val="0070C0"/>
        </w:rPr>
        <w:t>NAME OF ENTITY</w:t>
      </w:r>
      <w:r>
        <w:t>] hereby recognizes May 2020 as Mental Health Matters Month in [</w:t>
      </w:r>
      <w:r w:rsidRPr="005419CD">
        <w:rPr>
          <w:color w:val="0070C0"/>
        </w:rPr>
        <w:t>AREA</w:t>
      </w:r>
      <w:r>
        <w:t>] to enhance public awareness of mental</w:t>
      </w:r>
      <w:r w:rsidR="005C4871">
        <w:t xml:space="preserve"> health to help end the stigma</w:t>
      </w:r>
      <w:r w:rsidR="00161A23">
        <w:t>.</w:t>
      </w:r>
    </w:p>
    <w:p w14:paraId="45844EAE" w14:textId="77777777" w:rsidR="00A02ED9" w:rsidRDefault="00A02ED9"/>
    <w:p w14:paraId="180DE58B" w14:textId="193FF41A" w:rsidR="00A02ED9" w:rsidRDefault="00A02ED9">
      <w:r>
        <w:t xml:space="preserve"> </w:t>
      </w:r>
    </w:p>
    <w:sectPr w:rsidR="00A02E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B7ACD" w14:textId="77777777" w:rsidR="00740E3C" w:rsidRDefault="00740E3C" w:rsidP="00756A18">
      <w:r>
        <w:separator/>
      </w:r>
    </w:p>
  </w:endnote>
  <w:endnote w:type="continuationSeparator" w:id="0">
    <w:p w14:paraId="29DEFCEB" w14:textId="77777777" w:rsidR="00740E3C" w:rsidRDefault="00740E3C" w:rsidP="00756A18">
      <w:r>
        <w:continuationSeparator/>
      </w:r>
    </w:p>
  </w:endnote>
  <w:endnote w:id="1">
    <w:p w14:paraId="7099DDA5" w14:textId="03D7CA1E" w:rsidR="00756A18" w:rsidRDefault="00756A18">
      <w:pPr>
        <w:pStyle w:val="EndnoteText"/>
      </w:pPr>
      <w:r>
        <w:rPr>
          <w:rStyle w:val="EndnoteReference"/>
        </w:rPr>
        <w:endnoteRef/>
      </w:r>
      <w:r>
        <w:t xml:space="preserve"> </w:t>
      </w:r>
      <w:r w:rsidR="00C27983" w:rsidRPr="00C27983">
        <w:t>Mental Health in California: For Too Many, Care Not There. California Health Care Foundation, 2018, Mental Health in California: For Too Many, Care Not There.</w:t>
      </w:r>
    </w:p>
  </w:endnote>
  <w:endnote w:id="2">
    <w:p w14:paraId="5645FF81" w14:textId="77777777" w:rsidR="00161A23" w:rsidRDefault="00161A23" w:rsidP="00161A23">
      <w:pPr>
        <w:pStyle w:val="EndnoteText"/>
      </w:pPr>
      <w:r>
        <w:rPr>
          <w:rStyle w:val="EndnoteReference"/>
        </w:rPr>
        <w:endnoteRef/>
      </w:r>
      <w:r>
        <w:t xml:space="preserve"> </w:t>
      </w:r>
      <w:r w:rsidRPr="00C27983">
        <w:t xml:space="preserve">“Breakdown: California's Mental Health System, Explained.” </w:t>
      </w:r>
      <w:proofErr w:type="spellStart"/>
      <w:r w:rsidRPr="00C27983">
        <w:t>CalMatters</w:t>
      </w:r>
      <w:proofErr w:type="spellEnd"/>
      <w:r w:rsidRPr="00C27983">
        <w:t>, 30 Apr. 2019, calmatters.org/explainers/breakdown-californias-mental-health-system-explain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62873" w14:textId="77777777" w:rsidR="00740E3C" w:rsidRDefault="00740E3C" w:rsidP="00756A18">
      <w:r>
        <w:separator/>
      </w:r>
    </w:p>
  </w:footnote>
  <w:footnote w:type="continuationSeparator" w:id="0">
    <w:p w14:paraId="5AD57564" w14:textId="77777777" w:rsidR="00740E3C" w:rsidRDefault="00740E3C" w:rsidP="00756A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0MLC0sDQ0M7E0MjJT0lEKTi0uzszPAykwrgUA/pr2riwAAAA="/>
  </w:docVars>
  <w:rsids>
    <w:rsidRoot w:val="00A02ED9"/>
    <w:rsid w:val="00067DB2"/>
    <w:rsid w:val="000C6EB1"/>
    <w:rsid w:val="00122685"/>
    <w:rsid w:val="00127FD9"/>
    <w:rsid w:val="00131FA5"/>
    <w:rsid w:val="00161A23"/>
    <w:rsid w:val="001A4444"/>
    <w:rsid w:val="002602CB"/>
    <w:rsid w:val="003E189D"/>
    <w:rsid w:val="004332C6"/>
    <w:rsid w:val="004923E0"/>
    <w:rsid w:val="004B78D3"/>
    <w:rsid w:val="004D3788"/>
    <w:rsid w:val="00515B39"/>
    <w:rsid w:val="005419CD"/>
    <w:rsid w:val="00566D95"/>
    <w:rsid w:val="00584C60"/>
    <w:rsid w:val="005A606F"/>
    <w:rsid w:val="005C4871"/>
    <w:rsid w:val="005E3276"/>
    <w:rsid w:val="00614A3F"/>
    <w:rsid w:val="006D43E7"/>
    <w:rsid w:val="006D6EFF"/>
    <w:rsid w:val="00737519"/>
    <w:rsid w:val="00740E3C"/>
    <w:rsid w:val="00756A18"/>
    <w:rsid w:val="00787456"/>
    <w:rsid w:val="007A6838"/>
    <w:rsid w:val="00806CCA"/>
    <w:rsid w:val="008439BD"/>
    <w:rsid w:val="008D6277"/>
    <w:rsid w:val="00A02ED9"/>
    <w:rsid w:val="00A3378A"/>
    <w:rsid w:val="00BC0043"/>
    <w:rsid w:val="00C026DA"/>
    <w:rsid w:val="00C27983"/>
    <w:rsid w:val="00CC1762"/>
    <w:rsid w:val="00DE4600"/>
    <w:rsid w:val="00E6720E"/>
    <w:rsid w:val="00E72F02"/>
    <w:rsid w:val="00EB11C0"/>
    <w:rsid w:val="00FB2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24D64"/>
  <w15:chartTrackingRefBased/>
  <w15:docId w15:val="{1523DB32-4A93-4549-9754-82014915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6EFF"/>
    <w:rPr>
      <w:sz w:val="16"/>
      <w:szCs w:val="16"/>
    </w:rPr>
  </w:style>
  <w:style w:type="paragraph" w:styleId="CommentText">
    <w:name w:val="annotation text"/>
    <w:basedOn w:val="Normal"/>
    <w:link w:val="CommentTextChar"/>
    <w:uiPriority w:val="99"/>
    <w:semiHidden/>
    <w:unhideWhenUsed/>
    <w:rsid w:val="006D6EFF"/>
    <w:rPr>
      <w:sz w:val="20"/>
      <w:szCs w:val="20"/>
    </w:rPr>
  </w:style>
  <w:style w:type="character" w:customStyle="1" w:styleId="CommentTextChar">
    <w:name w:val="Comment Text Char"/>
    <w:basedOn w:val="DefaultParagraphFont"/>
    <w:link w:val="CommentText"/>
    <w:uiPriority w:val="99"/>
    <w:semiHidden/>
    <w:rsid w:val="006D6EFF"/>
    <w:rPr>
      <w:sz w:val="20"/>
      <w:szCs w:val="20"/>
    </w:rPr>
  </w:style>
  <w:style w:type="paragraph" w:styleId="CommentSubject">
    <w:name w:val="annotation subject"/>
    <w:basedOn w:val="CommentText"/>
    <w:next w:val="CommentText"/>
    <w:link w:val="CommentSubjectChar"/>
    <w:uiPriority w:val="99"/>
    <w:semiHidden/>
    <w:unhideWhenUsed/>
    <w:rsid w:val="006D6EFF"/>
    <w:rPr>
      <w:b/>
      <w:bCs/>
    </w:rPr>
  </w:style>
  <w:style w:type="character" w:customStyle="1" w:styleId="CommentSubjectChar">
    <w:name w:val="Comment Subject Char"/>
    <w:basedOn w:val="CommentTextChar"/>
    <w:link w:val="CommentSubject"/>
    <w:uiPriority w:val="99"/>
    <w:semiHidden/>
    <w:rsid w:val="006D6EFF"/>
    <w:rPr>
      <w:b/>
      <w:bCs/>
      <w:sz w:val="20"/>
      <w:szCs w:val="20"/>
    </w:rPr>
  </w:style>
  <w:style w:type="paragraph" w:styleId="BalloonText">
    <w:name w:val="Balloon Text"/>
    <w:basedOn w:val="Normal"/>
    <w:link w:val="BalloonTextChar"/>
    <w:uiPriority w:val="99"/>
    <w:semiHidden/>
    <w:unhideWhenUsed/>
    <w:rsid w:val="006D6E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EFF"/>
    <w:rPr>
      <w:rFonts w:ascii="Segoe UI" w:hAnsi="Segoe UI" w:cs="Segoe UI"/>
      <w:sz w:val="18"/>
      <w:szCs w:val="18"/>
    </w:rPr>
  </w:style>
  <w:style w:type="character" w:styleId="Hyperlink">
    <w:name w:val="Hyperlink"/>
    <w:basedOn w:val="DefaultParagraphFont"/>
    <w:uiPriority w:val="99"/>
    <w:unhideWhenUsed/>
    <w:rsid w:val="00566D95"/>
    <w:rPr>
      <w:color w:val="0563C1" w:themeColor="hyperlink"/>
      <w:u w:val="single"/>
    </w:rPr>
  </w:style>
  <w:style w:type="character" w:styleId="UnresolvedMention">
    <w:name w:val="Unresolved Mention"/>
    <w:basedOn w:val="DefaultParagraphFont"/>
    <w:uiPriority w:val="99"/>
    <w:semiHidden/>
    <w:unhideWhenUsed/>
    <w:rsid w:val="00566D95"/>
    <w:rPr>
      <w:color w:val="605E5C"/>
      <w:shd w:val="clear" w:color="auto" w:fill="E1DFDD"/>
    </w:rPr>
  </w:style>
  <w:style w:type="character" w:styleId="FollowedHyperlink">
    <w:name w:val="FollowedHyperlink"/>
    <w:basedOn w:val="DefaultParagraphFont"/>
    <w:uiPriority w:val="99"/>
    <w:semiHidden/>
    <w:unhideWhenUsed/>
    <w:rsid w:val="002602CB"/>
    <w:rPr>
      <w:color w:val="954F72" w:themeColor="followedHyperlink"/>
      <w:u w:val="single"/>
    </w:rPr>
  </w:style>
  <w:style w:type="paragraph" w:styleId="EndnoteText">
    <w:name w:val="endnote text"/>
    <w:basedOn w:val="Normal"/>
    <w:link w:val="EndnoteTextChar"/>
    <w:uiPriority w:val="99"/>
    <w:semiHidden/>
    <w:unhideWhenUsed/>
    <w:rsid w:val="00756A18"/>
    <w:rPr>
      <w:sz w:val="20"/>
      <w:szCs w:val="20"/>
    </w:rPr>
  </w:style>
  <w:style w:type="character" w:customStyle="1" w:styleId="EndnoteTextChar">
    <w:name w:val="Endnote Text Char"/>
    <w:basedOn w:val="DefaultParagraphFont"/>
    <w:link w:val="EndnoteText"/>
    <w:uiPriority w:val="99"/>
    <w:semiHidden/>
    <w:rsid w:val="00756A18"/>
    <w:rPr>
      <w:sz w:val="20"/>
      <w:szCs w:val="20"/>
    </w:rPr>
  </w:style>
  <w:style w:type="character" w:styleId="EndnoteReference">
    <w:name w:val="endnote reference"/>
    <w:basedOn w:val="DefaultParagraphFont"/>
    <w:uiPriority w:val="99"/>
    <w:semiHidden/>
    <w:unhideWhenUsed/>
    <w:rsid w:val="00756A18"/>
    <w:rPr>
      <w:vertAlign w:val="superscript"/>
    </w:rPr>
  </w:style>
  <w:style w:type="paragraph" w:styleId="Revision">
    <w:name w:val="Revision"/>
    <w:hidden/>
    <w:uiPriority w:val="99"/>
    <w:semiHidden/>
    <w:rsid w:val="007A68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E225691A663E4DA5F491127BCF8853" ma:contentTypeVersion="12" ma:contentTypeDescription="Create a new document." ma:contentTypeScope="" ma:versionID="51d33ea2e8892ca3c2bc9e009eeb065e">
  <xsd:schema xmlns:xsd="http://www.w3.org/2001/XMLSchema" xmlns:xs="http://www.w3.org/2001/XMLSchema" xmlns:p="http://schemas.microsoft.com/office/2006/metadata/properties" xmlns:ns2="034e45f4-d6f4-436d-8062-8d1ea55d6eed" xmlns:ns3="656e03ea-86cd-49e6-833c-df6e265ac57a" targetNamespace="http://schemas.microsoft.com/office/2006/metadata/properties" ma:root="true" ma:fieldsID="43abe3cbad75cf266f43d4625bd297c1" ns2:_="" ns3:_="">
    <xsd:import namespace="034e45f4-d6f4-436d-8062-8d1ea55d6eed"/>
    <xsd:import namespace="656e03ea-86cd-49e6-833c-df6e265ac57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4e45f4-d6f4-436d-8062-8d1ea55d6ee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6e03ea-86cd-49e6-833c-df6e265ac57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6339E-7F1F-4510-A9FC-3ED5A0ED276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C4BE41-0FF9-4756-A398-38EB3776D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4e45f4-d6f4-436d-8062-8d1ea55d6eed"/>
    <ds:schemaRef ds:uri="656e03ea-86cd-49e6-833c-df6e265ac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82F9C4-6625-4277-9A11-C7444E938BEA}">
  <ds:schemaRefs>
    <ds:schemaRef ds:uri="http://schemas.microsoft.com/sharepoint/v3/contenttype/forms"/>
  </ds:schemaRefs>
</ds:datastoreItem>
</file>

<file path=customXml/itemProps4.xml><?xml version="1.0" encoding="utf-8"?>
<ds:datastoreItem xmlns:ds="http://schemas.openxmlformats.org/officeDocument/2006/customXml" ds:itemID="{9F2BE70C-FAF6-4509-9112-F3EB98992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Levy</dc:creator>
  <cp:keywords/>
  <dc:description/>
  <cp:lastModifiedBy>Allie Delehant</cp:lastModifiedBy>
  <cp:revision>3</cp:revision>
  <dcterms:created xsi:type="dcterms:W3CDTF">2020-01-14T22:55:00Z</dcterms:created>
  <dcterms:modified xsi:type="dcterms:W3CDTF">2020-02-24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225691A663E4DA5F491127BCF8853</vt:lpwstr>
  </property>
</Properties>
</file>